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5D61" w:rsidRDefault="00445D61">
      <w:r>
        <w:t>CoolSculpting Near Me.SKINNEY.article.mz</w:t>
      </w:r>
    </w:p>
    <w:p w:rsidR="00727B32" w:rsidRDefault="00727B32">
      <w:r>
        <w:t>/</w:t>
      </w:r>
      <w:r w:rsidR="00341BFA">
        <w:t>CoolSculpting</w:t>
      </w:r>
      <w:r>
        <w:t xml:space="preserve"> near me</w:t>
      </w:r>
    </w:p>
    <w:p w:rsidR="00727B32" w:rsidRDefault="00727B32">
      <w:r>
        <w:t>Kw CoolSculpting near me</w:t>
      </w:r>
    </w:p>
    <w:p w:rsidR="00727B32" w:rsidRDefault="00727B32">
      <w:r>
        <w:t xml:space="preserve">Meta: When searching for CoolSculpting near me, follow these tips to find the </w:t>
      </w:r>
      <w:r w:rsidR="00420EFD">
        <w:t xml:space="preserve">best </w:t>
      </w:r>
      <w:r>
        <w:t>provider</w:t>
      </w:r>
      <w:r w:rsidR="00420EFD">
        <w:t xml:space="preserve"> who can deliver the best fat freezing results.</w:t>
      </w:r>
    </w:p>
    <w:p w:rsidR="00727B32" w:rsidRDefault="00727B32" w:rsidP="00727B32">
      <w:r>
        <w:t>CoolSculpting Near Me: Finding the</w:t>
      </w:r>
      <w:r w:rsidR="00420EFD">
        <w:t xml:space="preserve"> Right Medspa to Freeze Your Fat</w:t>
      </w:r>
    </w:p>
    <w:p w:rsidR="00420EFD" w:rsidRDefault="00420EFD" w:rsidP="00727B32">
      <w:r>
        <w:t xml:space="preserve">A </w:t>
      </w:r>
      <w:r w:rsidR="00341BFA">
        <w:t>Google</w:t>
      </w:r>
      <w:r>
        <w:t xml:space="preserve"> inquiry for</w:t>
      </w:r>
      <w:r w:rsidR="004D591D">
        <w:t xml:space="preserve"> </w:t>
      </w:r>
      <w:r w:rsidR="00F40F20">
        <w:t xml:space="preserve">‘ </w:t>
      </w:r>
      <w:r w:rsidR="004D591D">
        <w:t>CoolSculpting near me</w:t>
      </w:r>
      <w:r w:rsidR="00F40F20">
        <w:t xml:space="preserve"> ‘</w:t>
      </w:r>
      <w:r w:rsidR="004D591D">
        <w:t xml:space="preserve"> </w:t>
      </w:r>
      <w:r>
        <w:t xml:space="preserve">will result in a number of providers offering fat freezing in New York City. </w:t>
      </w:r>
      <w:r w:rsidR="00EF6300">
        <w:t>However, while there are many providers,</w:t>
      </w:r>
      <w:r>
        <w:t xml:space="preserve"> not all </w:t>
      </w:r>
      <w:r w:rsidR="00341BFA">
        <w:t>Medspa’s</w:t>
      </w:r>
      <w:r>
        <w:t xml:space="preserve"> offering CoolSculpting can </w:t>
      </w:r>
      <w:r w:rsidR="00EF6300">
        <w:t>deliver</w:t>
      </w:r>
      <w:r>
        <w:t xml:space="preserve"> the same stellar results you are expecting from your body contouring procedure. </w:t>
      </w:r>
      <w:r w:rsidR="00EF6300">
        <w:t>This technique sensitive treatment is highly influenced by the skill and experience of the provider, and identifying such a CoolSculpting expert, among the multitude of providers can be a challenge. Fortunately, by following some of these tips, you can weed out the real professionals from the multitude of posers when searching ‘CoolSculpting near me.’</w:t>
      </w:r>
    </w:p>
    <w:p w:rsidR="004D591D" w:rsidRDefault="004D591D" w:rsidP="00727B32">
      <w:r>
        <w:t>Finding</w:t>
      </w:r>
      <w:r w:rsidR="00EF6300">
        <w:t xml:space="preserve"> the Best CoolSculpting Provider in NYC</w:t>
      </w:r>
    </w:p>
    <w:p w:rsidR="00F40F20" w:rsidRDefault="004D591D" w:rsidP="00727B32">
      <w:r>
        <w:t xml:space="preserve">Searching “CoolSculpting near me” is one </w:t>
      </w:r>
      <w:r w:rsidR="00EF6300">
        <w:t xml:space="preserve">method for locating a medical spa that offers </w:t>
      </w:r>
      <w:r w:rsidR="00EF6300" w:rsidRPr="00341BFA">
        <w:rPr>
          <w:u w:val="single"/>
        </w:rPr>
        <w:t>fat freezing</w:t>
      </w:r>
      <w:r w:rsidR="00EF6300">
        <w:t xml:space="preserve"> in NYC. Another option is to visit the “find a provider” page on the </w:t>
      </w:r>
      <w:hyperlink r:id="rId5" w:history="1">
        <w:r w:rsidR="00EF6300" w:rsidRPr="00EF6300">
          <w:rPr>
            <w:rStyle w:val="Hyperlink"/>
          </w:rPr>
          <w:t>official CoolSculpting website</w:t>
        </w:r>
      </w:hyperlink>
      <w:r w:rsidR="00EF6300">
        <w:t>. There you can get a d</w:t>
      </w:r>
      <w:r w:rsidR="00341BFA">
        <w:t>irectory of results filtered by area and</w:t>
      </w:r>
      <w:r w:rsidR="00EF6300">
        <w:t xml:space="preserve"> listed in order of the </w:t>
      </w:r>
      <w:r w:rsidR="00341BFA">
        <w:t>best-selling</w:t>
      </w:r>
      <w:r w:rsidR="00EF6300">
        <w:t xml:space="preserve"> provider to the least experienced. Choosing one of the top listed providers is a good way to ensure your treatment is being performed by a medical spa that has ample experience and has distinguished themselves from their competitors as a true CoolSculpting authority in your area. </w:t>
      </w:r>
      <w:r w:rsidR="00F40F20">
        <w:t xml:space="preserve"> </w:t>
      </w:r>
    </w:p>
    <w:p w:rsidR="00727B32" w:rsidRDefault="00EF6300">
      <w:r>
        <w:t>Factoring Cost when searching</w:t>
      </w:r>
      <w:r w:rsidR="00F40F20">
        <w:t xml:space="preserve"> ‘ CoolSculpting Near Me ‘</w:t>
      </w:r>
    </w:p>
    <w:p w:rsidR="00EF6300" w:rsidRDefault="00EF6300">
      <w:r>
        <w:t xml:space="preserve">The </w:t>
      </w:r>
      <w:r w:rsidRPr="00066B0C">
        <w:rPr>
          <w:u w:val="single"/>
        </w:rPr>
        <w:t xml:space="preserve">cost of </w:t>
      </w:r>
      <w:r w:rsidR="00341BFA" w:rsidRPr="00066B0C">
        <w:rPr>
          <w:u w:val="single"/>
        </w:rPr>
        <w:t>CoolSculpting</w:t>
      </w:r>
      <w:r>
        <w:t xml:space="preserve"> is an understandably important factor for individuals deciding on a provider after searching for a </w:t>
      </w:r>
      <w:r w:rsidRPr="00341BFA">
        <w:rPr>
          <w:u w:val="single"/>
        </w:rPr>
        <w:t xml:space="preserve">local </w:t>
      </w:r>
      <w:r w:rsidR="00341BFA" w:rsidRPr="00341BFA">
        <w:rPr>
          <w:u w:val="single"/>
        </w:rPr>
        <w:t>CoolSculpting</w:t>
      </w:r>
      <w:r w:rsidRPr="00341BFA">
        <w:rPr>
          <w:u w:val="single"/>
        </w:rPr>
        <w:t xml:space="preserve"> provider</w:t>
      </w:r>
      <w:r w:rsidR="00341BFA" w:rsidRPr="00341BFA">
        <w:rPr>
          <w:u w:val="single"/>
        </w:rPr>
        <w:t xml:space="preserve"> in NYC</w:t>
      </w:r>
      <w:r>
        <w:t xml:space="preserve">. Nevertheless, cost should be one of several factors you consider when choosing a </w:t>
      </w:r>
      <w:r w:rsidR="00D60F61">
        <w:t xml:space="preserve">provider. Remember, CoolSculpting prices are pre-determined by the makers of the CoolSculpting machine, so when all is said and done, the amount you spend on CoolSculpting will be relatively equal, regardless of who you choose to freeze your fat. </w:t>
      </w:r>
    </w:p>
    <w:p w:rsidR="00066B0C" w:rsidRDefault="00066B0C" w:rsidP="004B1ED7">
      <w:pPr>
        <w:rPr>
          <w:u w:val="single"/>
        </w:rPr>
      </w:pPr>
      <w:r w:rsidRPr="00066B0C">
        <w:rPr>
          <w:highlight w:val="yellow"/>
          <w:u w:val="single"/>
        </w:rPr>
        <w:t>[insert box advertising 25% off special and linking to CS page, just like previous posts]</w:t>
      </w:r>
    </w:p>
    <w:p w:rsidR="004B1ED7" w:rsidRDefault="004B1ED7" w:rsidP="004B1ED7">
      <w:r>
        <w:t>For the Best Results, Find the Best Provider</w:t>
      </w:r>
    </w:p>
    <w:p w:rsidR="00D60F61" w:rsidRDefault="00D60F61" w:rsidP="004B1ED7">
      <w:r>
        <w:t xml:space="preserve">For the best results, it is crucial to find the best provider. CoolSculpting is like any other cosmetic treatment, the outcome is highly dependent on the person performing the procedure. When searching for CoolSculpting Near Me, give preference to the medical spas that have the most reviews with favorable ratings. Furthermore, check out the </w:t>
      </w:r>
      <w:r w:rsidRPr="00D60F61">
        <w:rPr>
          <w:u w:val="single"/>
        </w:rPr>
        <w:t>CoolSculpting before and after pictures</w:t>
      </w:r>
      <w:r>
        <w:t xml:space="preserve"> on the provider</w:t>
      </w:r>
      <w:r w:rsidR="00341BFA">
        <w:t>’</w:t>
      </w:r>
      <w:r>
        <w:t xml:space="preserve">s website. Newer providers are forced to use “stock photos” provided by the makers of the CoolSculpting </w:t>
      </w:r>
      <w:r>
        <w:lastRenderedPageBreak/>
        <w:t xml:space="preserve">machine. Experienced providers will be able to display before and after </w:t>
      </w:r>
      <w:r w:rsidR="00341BFA">
        <w:t>pictures of actual patients who</w:t>
      </w:r>
      <w:r>
        <w:t xml:space="preserve"> have received CoolSculpting from their medical spa. </w:t>
      </w:r>
    </w:p>
    <w:p w:rsidR="00341BFA" w:rsidRPr="00341BFA" w:rsidRDefault="00341BFA" w:rsidP="00341BFA">
      <w:pPr>
        <w:jc w:val="right"/>
        <w:rPr>
          <w:u w:val="single"/>
        </w:rPr>
      </w:pPr>
      <w:r w:rsidRPr="00341BFA">
        <w:rPr>
          <w:u w:val="single"/>
        </w:rPr>
        <w:t>Check out these CoolSculpting before and after images of actual SKINNEY patients &gt;&gt;</w:t>
      </w:r>
    </w:p>
    <w:p w:rsidR="00D60F61" w:rsidRDefault="00D60F61" w:rsidP="004B1ED7">
      <w:r>
        <w:t>Choose a Provider that Will Be Honest About Your Candidacy</w:t>
      </w:r>
    </w:p>
    <w:p w:rsidR="00D60F61" w:rsidRDefault="00D60F61" w:rsidP="004B1ED7">
      <w:r>
        <w:t xml:space="preserve">CoolSculpting is not intended for everyone. The best indicator of results is the candidacy of the patient. Fat freezing works best on men and women who live active, healthy lifestyles but still suffer from isolated areas of </w:t>
      </w:r>
      <w:r w:rsidRPr="00D60F61">
        <w:rPr>
          <w:u w:val="single"/>
        </w:rPr>
        <w:t>stubborn fat</w:t>
      </w:r>
      <w:r>
        <w:t xml:space="preserve"> that resists diet and exercise. When talking to a CoolSculpting provider, ask them their professional opinion on whether or not CoolSculpting is the best option for your body type and situation. Choose a Medspa that values your satisfaction about their personal profit. </w:t>
      </w:r>
    </w:p>
    <w:p w:rsidR="004B1ED7" w:rsidRPr="00341BFA" w:rsidRDefault="004B1ED7" w:rsidP="004B1ED7">
      <w:pPr>
        <w:jc w:val="right"/>
        <w:rPr>
          <w:u w:val="single"/>
        </w:rPr>
      </w:pPr>
      <w:r w:rsidRPr="00341BFA">
        <w:rPr>
          <w:u w:val="single"/>
        </w:rPr>
        <w:t xml:space="preserve">Related Article: </w:t>
      </w:r>
      <w:r w:rsidR="00341BFA" w:rsidRPr="00341BFA">
        <w:rPr>
          <w:u w:val="single"/>
        </w:rPr>
        <w:t>Is CoolSculpting Right for Me &gt;&gt;</w:t>
      </w:r>
      <w:r w:rsidRPr="00341BFA">
        <w:rPr>
          <w:u w:val="single"/>
        </w:rPr>
        <w:t xml:space="preserve"> </w:t>
      </w:r>
    </w:p>
    <w:p w:rsidR="004B1ED7" w:rsidRDefault="005C4B0C" w:rsidP="004B1ED7">
      <w:r>
        <w:t>CoolSculpting Near Me</w:t>
      </w:r>
    </w:p>
    <w:p w:rsidR="005C4B0C" w:rsidRPr="005C4B0C" w:rsidRDefault="005C4B0C" w:rsidP="004B1ED7">
      <w:r>
        <w:t>When searching for</w:t>
      </w:r>
      <w:r w:rsidR="00AA609B">
        <w:t xml:space="preserve"> CoolSculpting </w:t>
      </w:r>
      <w:r w:rsidR="00341BFA">
        <w:t>n</w:t>
      </w:r>
      <w:r w:rsidR="00AA609B">
        <w:t xml:space="preserve">ear </w:t>
      </w:r>
      <w:r w:rsidR="00341BFA">
        <w:t>m</w:t>
      </w:r>
      <w:r w:rsidR="00AA609B">
        <w:t xml:space="preserve">e, remember that </w:t>
      </w:r>
      <w:r w:rsidR="00AA609B" w:rsidRPr="00341BFA">
        <w:rPr>
          <w:u w:val="single"/>
        </w:rPr>
        <w:t>SKINNEY Medspa</w:t>
      </w:r>
      <w:r w:rsidR="00AA609B">
        <w:t xml:space="preserve"> is the best-selling C</w:t>
      </w:r>
      <w:r>
        <w:t>oolSculpting</w:t>
      </w:r>
      <w:r w:rsidR="00AA609B">
        <w:t xml:space="preserve"> NYC</w:t>
      </w:r>
      <w:r>
        <w:t xml:space="preserve"> provider</w:t>
      </w:r>
      <w:r w:rsidR="00AA609B">
        <w:t xml:space="preserve"> for a reason</w:t>
      </w:r>
      <w:r>
        <w:t>.</w:t>
      </w:r>
      <w:r w:rsidR="00AA609B">
        <w:t xml:space="preserve"> Schedule a complimentary consultation with the fat reduction experts at SKINNEY Medspa to determine if CoolSculpting is right for you. Contact SKINNEY Medspa online or by calling </w:t>
      </w:r>
      <w:r w:rsidR="00AA609B">
        <w:rPr>
          <w:rFonts w:ascii="Open Sans" w:hAnsi="Open Sans"/>
          <w:color w:val="38A3C8"/>
          <w:u w:val="single"/>
        </w:rPr>
        <w:t>(212) 754-6639.</w:t>
      </w:r>
      <w:r>
        <w:t xml:space="preserve"> </w:t>
      </w:r>
      <w:bookmarkStart w:id="0" w:name="_GoBack"/>
      <w:bookmarkEnd w:id="0"/>
    </w:p>
    <w:sectPr w:rsidR="005C4B0C" w:rsidRPr="005C4B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S0MLcwNDe2MDY1sTRT0lEKTi0uzszPAykwqQUAP0GT+CwAAAA="/>
  </w:docVars>
  <w:rsids>
    <w:rsidRoot w:val="00727B32"/>
    <w:rsid w:val="00066B0C"/>
    <w:rsid w:val="00341BFA"/>
    <w:rsid w:val="00420EFD"/>
    <w:rsid w:val="00445D61"/>
    <w:rsid w:val="004B1ED7"/>
    <w:rsid w:val="004D591D"/>
    <w:rsid w:val="004F4B85"/>
    <w:rsid w:val="005C4B0C"/>
    <w:rsid w:val="006B2A95"/>
    <w:rsid w:val="006F1251"/>
    <w:rsid w:val="00727B32"/>
    <w:rsid w:val="00AA609B"/>
    <w:rsid w:val="00D60F61"/>
    <w:rsid w:val="00ED22F2"/>
    <w:rsid w:val="00EF6300"/>
    <w:rsid w:val="00F40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0F2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0F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find.coolsculpting.com/find-a-cen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3</TotalTime>
  <Pages>2</Pages>
  <Words>601</Words>
  <Characters>342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Zelig</dc:creator>
  <cp:lastModifiedBy>Mel Zelig</cp:lastModifiedBy>
  <cp:revision>5</cp:revision>
  <dcterms:created xsi:type="dcterms:W3CDTF">2019-05-06T23:48:00Z</dcterms:created>
  <dcterms:modified xsi:type="dcterms:W3CDTF">2019-05-17T19:45:00Z</dcterms:modified>
</cp:coreProperties>
</file>